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78EC7" w14:textId="77777777" w:rsidR="000C7EB9" w:rsidRPr="002D54ED" w:rsidRDefault="000C7EB9">
      <w:pPr>
        <w:rPr>
          <w:b/>
        </w:rPr>
      </w:pPr>
    </w:p>
    <w:p w14:paraId="058D365F" w14:textId="3B2843B9" w:rsidR="00386919" w:rsidRPr="00571875" w:rsidRDefault="002B78A8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EF6944">
        <w:rPr>
          <w:rFonts w:ascii="Times New Roman" w:hAnsi="Times New Roman" w:cs="Times New Roman"/>
          <w:b/>
          <w:sz w:val="24"/>
          <w:szCs w:val="24"/>
        </w:rPr>
        <w:t>Table S</w:t>
      </w:r>
      <w:r w:rsidR="00211C4F">
        <w:rPr>
          <w:rFonts w:ascii="Times New Roman" w:hAnsi="Times New Roman" w:cs="Times New Roman"/>
          <w:b/>
          <w:sz w:val="24"/>
          <w:szCs w:val="24"/>
        </w:rPr>
        <w:t>3</w:t>
      </w:r>
      <w:bookmarkStart w:id="0" w:name="_GoBack"/>
      <w:bookmarkEnd w:id="0"/>
      <w:r w:rsidR="00386919" w:rsidRPr="002D54ED">
        <w:rPr>
          <w:rFonts w:ascii="Times New Roman" w:hAnsi="Times New Roman" w:cs="Times New Roman"/>
          <w:b/>
          <w:sz w:val="24"/>
          <w:szCs w:val="24"/>
        </w:rPr>
        <w:t xml:space="preserve">. Simple sequence repeats (SSRs) in the </w:t>
      </w:r>
      <w:r w:rsidR="00386919" w:rsidRPr="002D54ED">
        <w:rPr>
          <w:rFonts w:ascii="Times New Roman" w:hAnsi="Times New Roman" w:cs="Times New Roman"/>
          <w:b/>
          <w:color w:val="000000"/>
          <w:sz w:val="24"/>
          <w:szCs w:val="24"/>
        </w:rPr>
        <w:t>chloroplast genome</w:t>
      </w:r>
      <w:r w:rsidR="006613E3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6613E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of </w:t>
      </w:r>
      <w:r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Teucrium </w:t>
      </w:r>
      <w:r w:rsidR="00EF6944">
        <w:rPr>
          <w:rFonts w:ascii="Times New Roman" w:hAnsi="Times New Roman" w:cs="Times New Roman"/>
          <w:b/>
          <w:i/>
          <w:color w:val="000000"/>
          <w:sz w:val="24"/>
          <w:szCs w:val="24"/>
        </w:rPr>
        <w:t>s</w:t>
      </w:r>
      <w:r w:rsidR="008412BE">
        <w:rPr>
          <w:rFonts w:ascii="Times New Roman" w:hAnsi="Times New Roman" w:cs="Times New Roman"/>
          <w:b/>
          <w:i/>
          <w:color w:val="000000"/>
          <w:sz w:val="24"/>
          <w:szCs w:val="24"/>
        </w:rPr>
        <w:t>tocksianum</w:t>
      </w:r>
      <w:r w:rsidR="00571875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571875">
        <w:rPr>
          <w:rFonts w:ascii="Times New Roman" w:hAnsi="Times New Roman" w:cs="Times New Roman"/>
          <w:b/>
          <w:color w:val="000000"/>
          <w:sz w:val="24"/>
          <w:szCs w:val="24"/>
        </w:rPr>
        <w:t>subsp</w:t>
      </w:r>
      <w:r w:rsidR="00571875" w:rsidRPr="00EF6944">
        <w:rPr>
          <w:rFonts w:ascii="Times New Roman" w:hAnsi="Times New Roman" w:cs="Times New Roman"/>
          <w:b/>
          <w:i/>
          <w:color w:val="000000"/>
          <w:sz w:val="24"/>
          <w:szCs w:val="24"/>
        </w:rPr>
        <w:t>. stocksianum</w:t>
      </w:r>
      <w:r w:rsidR="00571875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</w:p>
    <w:tbl>
      <w:tblPr>
        <w:tblStyle w:val="TableGrid"/>
        <w:tblW w:w="11880" w:type="dxa"/>
        <w:tblInd w:w="445" w:type="dxa"/>
        <w:tblLook w:val="04A0" w:firstRow="1" w:lastRow="0" w:firstColumn="1" w:lastColumn="0" w:noHBand="0" w:noVBand="1"/>
      </w:tblPr>
      <w:tblGrid>
        <w:gridCol w:w="2710"/>
        <w:gridCol w:w="887"/>
        <w:gridCol w:w="887"/>
        <w:gridCol w:w="7396"/>
      </w:tblGrid>
      <w:tr w:rsidR="00386919" w:rsidRPr="00D213CF" w14:paraId="6C181E2B" w14:textId="77777777" w:rsidTr="00FB77E6">
        <w:trPr>
          <w:trHeight w:val="297"/>
        </w:trPr>
        <w:tc>
          <w:tcPr>
            <w:tcW w:w="2710" w:type="dxa"/>
            <w:noWrap/>
            <w:hideMark/>
          </w:tcPr>
          <w:p w14:paraId="156B9855" w14:textId="77777777" w:rsidR="00386919" w:rsidRPr="00D213CF" w:rsidRDefault="00386919" w:rsidP="00FB77E6">
            <w:pPr>
              <w:spacing w:line="36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13CF">
              <w:rPr>
                <w:rFonts w:ascii="Calibri" w:eastAsia="Times New Roman" w:hAnsi="Calibri" w:cs="Times New Roman"/>
                <w:b/>
                <w:bCs/>
                <w:color w:val="000000"/>
              </w:rPr>
              <w:t>Unit</w:t>
            </w:r>
          </w:p>
        </w:tc>
        <w:tc>
          <w:tcPr>
            <w:tcW w:w="887" w:type="dxa"/>
            <w:noWrap/>
            <w:hideMark/>
          </w:tcPr>
          <w:p w14:paraId="5BBFA2BC" w14:textId="77777777" w:rsidR="00386919" w:rsidRPr="00D213CF" w:rsidRDefault="00386919" w:rsidP="00FB77E6">
            <w:pPr>
              <w:spacing w:line="36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13CF">
              <w:rPr>
                <w:rFonts w:ascii="Calibri" w:eastAsia="Times New Roman" w:hAnsi="Calibri" w:cs="Times New Roman"/>
                <w:b/>
                <w:bCs/>
                <w:color w:val="000000"/>
              </w:rPr>
              <w:t>Length</w:t>
            </w:r>
          </w:p>
        </w:tc>
        <w:tc>
          <w:tcPr>
            <w:tcW w:w="887" w:type="dxa"/>
            <w:noWrap/>
            <w:hideMark/>
          </w:tcPr>
          <w:p w14:paraId="61D2E66E" w14:textId="77777777" w:rsidR="00386919" w:rsidRPr="00D213CF" w:rsidRDefault="00386919" w:rsidP="00FB77E6">
            <w:pPr>
              <w:spacing w:line="36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13CF">
              <w:rPr>
                <w:rFonts w:ascii="Calibri" w:eastAsia="Times New Roman" w:hAnsi="Calibri" w:cs="Times New Roman"/>
                <w:b/>
                <w:bCs/>
                <w:color w:val="000000"/>
              </w:rPr>
              <w:t>No</w:t>
            </w:r>
          </w:p>
        </w:tc>
        <w:tc>
          <w:tcPr>
            <w:tcW w:w="7396" w:type="dxa"/>
            <w:noWrap/>
            <w:hideMark/>
          </w:tcPr>
          <w:p w14:paraId="72DEE585" w14:textId="77777777" w:rsidR="00386919" w:rsidRPr="00D213CF" w:rsidRDefault="00386919" w:rsidP="00FB77E6">
            <w:pPr>
              <w:spacing w:line="36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13CF">
              <w:rPr>
                <w:rFonts w:ascii="Calibri" w:eastAsia="Times New Roman" w:hAnsi="Calibri" w:cs="Times New Roman"/>
                <w:b/>
                <w:bCs/>
                <w:color w:val="000000"/>
              </w:rPr>
              <w:t>SSR start</w:t>
            </w:r>
          </w:p>
        </w:tc>
      </w:tr>
      <w:tr w:rsidR="003C3AE2" w:rsidRPr="00D213CF" w14:paraId="3D20A2F0" w14:textId="77777777" w:rsidTr="00FB77E6">
        <w:trPr>
          <w:trHeight w:val="297"/>
        </w:trPr>
        <w:tc>
          <w:tcPr>
            <w:tcW w:w="2710" w:type="dxa"/>
            <w:noWrap/>
          </w:tcPr>
          <w:tbl>
            <w:tblPr>
              <w:tblW w:w="974" w:type="dxa"/>
              <w:tblInd w:w="2" w:type="dxa"/>
              <w:tblLook w:val="04A0" w:firstRow="1" w:lastRow="0" w:firstColumn="1" w:lastColumn="0" w:noHBand="0" w:noVBand="1"/>
            </w:tblPr>
            <w:tblGrid>
              <w:gridCol w:w="974"/>
            </w:tblGrid>
            <w:tr w:rsidR="008412BE" w:rsidRPr="002B78A8" w14:paraId="6054EB36" w14:textId="77777777" w:rsidTr="00FB77E6">
              <w:trPr>
                <w:trHeight w:val="297"/>
              </w:trPr>
              <w:tc>
                <w:tcPr>
                  <w:tcW w:w="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4A4563" w14:textId="77777777" w:rsidR="008412BE" w:rsidRPr="002B78A8" w:rsidRDefault="008412BE" w:rsidP="002B78A8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  <w:r w:rsidRPr="002B78A8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  <w:t>A</w:t>
                  </w:r>
                </w:p>
              </w:tc>
            </w:tr>
            <w:tr w:rsidR="008412BE" w:rsidRPr="002B78A8" w14:paraId="3A1B029A" w14:textId="77777777" w:rsidTr="00FB77E6">
              <w:trPr>
                <w:trHeight w:val="297"/>
              </w:trPr>
              <w:tc>
                <w:tcPr>
                  <w:tcW w:w="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D06763" w14:textId="77777777" w:rsidR="008412BE" w:rsidRPr="002B78A8" w:rsidRDefault="008412BE" w:rsidP="002B78A8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393FAC48" w14:textId="77777777" w:rsidR="003C3AE2" w:rsidRPr="002B78A8" w:rsidRDefault="003C3AE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5AC113EE" w14:textId="77777777" w:rsidR="003C3AE2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887" w:type="dxa"/>
            <w:noWrap/>
          </w:tcPr>
          <w:p w14:paraId="3C268021" w14:textId="77777777" w:rsidR="003C3AE2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2C0E56B2" w14:textId="77777777" w:rsidR="003C3AE2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741</w:t>
            </w:r>
          </w:p>
        </w:tc>
      </w:tr>
      <w:tr w:rsidR="003C3AE2" w:rsidRPr="00D213CF" w14:paraId="22B98659" w14:textId="77777777" w:rsidTr="00FB77E6">
        <w:trPr>
          <w:trHeight w:val="297"/>
        </w:trPr>
        <w:tc>
          <w:tcPr>
            <w:tcW w:w="2710" w:type="dxa"/>
            <w:noWrap/>
          </w:tcPr>
          <w:p w14:paraId="2817947A" w14:textId="77777777" w:rsidR="003C3AE2" w:rsidRPr="002B78A8" w:rsidRDefault="003C3AE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2BA7C425" w14:textId="77777777" w:rsidR="003C3AE2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87" w:type="dxa"/>
            <w:noWrap/>
          </w:tcPr>
          <w:p w14:paraId="5E1C7F47" w14:textId="77777777" w:rsidR="003C3AE2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96" w:type="dxa"/>
            <w:noWrap/>
          </w:tcPr>
          <w:p w14:paraId="064BBDB5" w14:textId="77777777" w:rsidR="003C3AE2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938</w:t>
            </w:r>
            <w:r w:rsidR="001D4622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817</w:t>
            </w:r>
            <w:r w:rsidR="001D4622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811</w:t>
            </w:r>
          </w:p>
        </w:tc>
      </w:tr>
      <w:tr w:rsidR="003C3AE2" w:rsidRPr="00D213CF" w14:paraId="535693FF" w14:textId="77777777" w:rsidTr="00FB77E6">
        <w:trPr>
          <w:trHeight w:val="297"/>
        </w:trPr>
        <w:tc>
          <w:tcPr>
            <w:tcW w:w="2710" w:type="dxa"/>
            <w:noWrap/>
          </w:tcPr>
          <w:p w14:paraId="4263C3A6" w14:textId="77777777" w:rsidR="003C3AE2" w:rsidRPr="002B78A8" w:rsidRDefault="003C3AE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08557D71" w14:textId="77777777" w:rsidR="003C3AE2" w:rsidRPr="002B78A8" w:rsidRDefault="001D462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87" w:type="dxa"/>
            <w:noWrap/>
          </w:tcPr>
          <w:p w14:paraId="52BA0C20" w14:textId="77777777" w:rsidR="003C3AE2" w:rsidRPr="002B78A8" w:rsidRDefault="001D462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7396" w:type="dxa"/>
            <w:noWrap/>
          </w:tcPr>
          <w:p w14:paraId="46700AAE" w14:textId="77777777" w:rsidR="003C3AE2" w:rsidRPr="002B78A8" w:rsidRDefault="001D462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64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355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65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645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82208, 111948, 116962, 149542, 4499, 7940, 8186, 27142, 43676, 53121, 68383, 78260, 79450, 81682, 111847, 116877, 121640,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630</w:t>
            </w:r>
          </w:p>
        </w:tc>
      </w:tr>
      <w:tr w:rsidR="00DC2A41" w:rsidRPr="00D213CF" w14:paraId="47BF2FF1" w14:textId="77777777" w:rsidTr="00FB77E6">
        <w:trPr>
          <w:trHeight w:val="297"/>
        </w:trPr>
        <w:tc>
          <w:tcPr>
            <w:tcW w:w="2710" w:type="dxa"/>
            <w:noWrap/>
          </w:tcPr>
          <w:p w14:paraId="3B786EDC" w14:textId="77777777" w:rsidR="00DC2A41" w:rsidRPr="002B78A8" w:rsidRDefault="008412BE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87" w:type="dxa"/>
            <w:noWrap/>
          </w:tcPr>
          <w:p w14:paraId="1641C3DE" w14:textId="77777777" w:rsidR="00DC2A41" w:rsidRPr="002B78A8" w:rsidRDefault="001D462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87" w:type="dxa"/>
            <w:noWrap/>
          </w:tcPr>
          <w:p w14:paraId="7403DC3C" w14:textId="77777777" w:rsidR="00DC2A41" w:rsidRPr="002B78A8" w:rsidRDefault="001D462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96" w:type="dxa"/>
            <w:noWrap/>
          </w:tcPr>
          <w:p w14:paraId="5324D9AA" w14:textId="77777777" w:rsidR="00DC2A41" w:rsidRPr="002B78A8" w:rsidRDefault="001D462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154,  130596</w:t>
            </w:r>
          </w:p>
        </w:tc>
      </w:tr>
      <w:tr w:rsidR="008412BE" w:rsidRPr="00D213CF" w14:paraId="5348838E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0C9EFA95" w14:textId="77777777" w:rsidR="008412BE" w:rsidRPr="002B78A8" w:rsidRDefault="008412BE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</w:t>
            </w:r>
          </w:p>
        </w:tc>
        <w:tc>
          <w:tcPr>
            <w:tcW w:w="887" w:type="dxa"/>
            <w:noWrap/>
          </w:tcPr>
          <w:p w14:paraId="49FFEB4A" w14:textId="77777777" w:rsidR="008412BE" w:rsidRPr="002B78A8" w:rsidRDefault="0054017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7" w:type="dxa"/>
            <w:noWrap/>
          </w:tcPr>
          <w:p w14:paraId="79F24275" w14:textId="77777777" w:rsidR="008412BE" w:rsidRPr="002B78A8" w:rsidRDefault="0054017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5DEC74C5" w14:textId="77777777" w:rsidR="008412BE" w:rsidRPr="002B78A8" w:rsidRDefault="0054017B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050</w:t>
            </w:r>
          </w:p>
        </w:tc>
      </w:tr>
      <w:tr w:rsidR="0054017B" w:rsidRPr="00D213CF" w14:paraId="017A821A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1FEBBE32" w14:textId="77777777" w:rsidR="0054017B" w:rsidRPr="002B78A8" w:rsidRDefault="0054017B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31EC5550" w14:textId="77777777" w:rsidR="0054017B" w:rsidRPr="002B78A8" w:rsidRDefault="0054017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87" w:type="dxa"/>
            <w:noWrap/>
          </w:tcPr>
          <w:p w14:paraId="5291AD09" w14:textId="77777777" w:rsidR="0054017B" w:rsidRPr="002B78A8" w:rsidRDefault="0054017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96" w:type="dxa"/>
            <w:noWrap/>
          </w:tcPr>
          <w:p w14:paraId="39A81D58" w14:textId="77777777" w:rsidR="0054017B" w:rsidRPr="002B78A8" w:rsidRDefault="0054017B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26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650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747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080</w:t>
            </w:r>
          </w:p>
        </w:tc>
      </w:tr>
      <w:tr w:rsidR="0054017B" w:rsidRPr="00D213CF" w14:paraId="6E58EF63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53DDDDB6" w14:textId="77777777" w:rsidR="0054017B" w:rsidRPr="002B78A8" w:rsidRDefault="0054017B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018F66CA" w14:textId="77777777" w:rsidR="0054017B" w:rsidRPr="002B78A8" w:rsidRDefault="0054017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7" w:type="dxa"/>
            <w:noWrap/>
          </w:tcPr>
          <w:p w14:paraId="7566FFE3" w14:textId="77777777" w:rsidR="0054017B" w:rsidRPr="002B78A8" w:rsidRDefault="0054017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96" w:type="dxa"/>
            <w:noWrap/>
          </w:tcPr>
          <w:p w14:paraId="0B73A3A0" w14:textId="77777777" w:rsidR="0054017B" w:rsidRPr="002B78A8" w:rsidRDefault="0054017B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231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022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74238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30318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35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425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598</w:t>
            </w:r>
            <w:r w:rsidR="00FB77E6"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708</w:t>
            </w:r>
          </w:p>
        </w:tc>
      </w:tr>
      <w:tr w:rsidR="008412BE" w:rsidRPr="00D213CF" w14:paraId="0852F296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64E4A6FE" w14:textId="77777777" w:rsidR="008412BE" w:rsidRPr="002B78A8" w:rsidRDefault="008412BE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</w:t>
            </w:r>
          </w:p>
        </w:tc>
        <w:tc>
          <w:tcPr>
            <w:tcW w:w="887" w:type="dxa"/>
            <w:noWrap/>
          </w:tcPr>
          <w:p w14:paraId="32E74C32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7" w:type="dxa"/>
            <w:noWrap/>
          </w:tcPr>
          <w:p w14:paraId="6E62DF8C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96" w:type="dxa"/>
            <w:noWrap/>
          </w:tcPr>
          <w:p w14:paraId="6226DF57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335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59316</w:t>
            </w:r>
          </w:p>
        </w:tc>
      </w:tr>
      <w:tr w:rsidR="00FC0EB2" w:rsidRPr="00D213CF" w14:paraId="45CFC547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71312022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04AAA8AC" w14:textId="77777777" w:rsidR="00FC0EB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7" w:type="dxa"/>
            <w:noWrap/>
          </w:tcPr>
          <w:p w14:paraId="22158CC0" w14:textId="77777777" w:rsidR="00FC0EB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96" w:type="dxa"/>
            <w:noWrap/>
          </w:tcPr>
          <w:p w14:paraId="2FC5796B" w14:textId="77777777" w:rsidR="00FC0EB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944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92312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03299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28454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39441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47809</w:t>
            </w:r>
          </w:p>
        </w:tc>
      </w:tr>
      <w:tr w:rsidR="008412BE" w:rsidRPr="00D213CF" w14:paraId="62A00583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4ED0129A" w14:textId="77777777" w:rsidR="008412BE" w:rsidRPr="002B78A8" w:rsidRDefault="008412BE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</w:t>
            </w:r>
          </w:p>
        </w:tc>
        <w:tc>
          <w:tcPr>
            <w:tcW w:w="887" w:type="dxa"/>
            <w:noWrap/>
          </w:tcPr>
          <w:p w14:paraId="1F6687AC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7" w:type="dxa"/>
            <w:noWrap/>
          </w:tcPr>
          <w:p w14:paraId="3B6F9046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41FEAF83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37</w:t>
            </w:r>
          </w:p>
        </w:tc>
      </w:tr>
      <w:tr w:rsidR="008412BE" w:rsidRPr="00D213CF" w14:paraId="4B5CFEF9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30005306" w14:textId="77777777" w:rsidR="008412BE" w:rsidRPr="002B78A8" w:rsidRDefault="008412BE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G</w:t>
            </w:r>
          </w:p>
        </w:tc>
        <w:tc>
          <w:tcPr>
            <w:tcW w:w="887" w:type="dxa"/>
            <w:noWrap/>
          </w:tcPr>
          <w:p w14:paraId="177DDE41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87" w:type="dxa"/>
            <w:noWrap/>
          </w:tcPr>
          <w:p w14:paraId="52C42B9E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4ACA3B97" w14:textId="77777777" w:rsidR="008412BE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27</w:t>
            </w:r>
          </w:p>
        </w:tc>
      </w:tr>
      <w:tr w:rsidR="003C3AE2" w:rsidRPr="00D213CF" w14:paraId="386D4039" w14:textId="77777777" w:rsidTr="00FB77E6">
        <w:trPr>
          <w:trHeight w:val="297"/>
        </w:trPr>
        <w:tc>
          <w:tcPr>
            <w:tcW w:w="2710" w:type="dxa"/>
            <w:noWrap/>
          </w:tcPr>
          <w:p w14:paraId="49AE7E9B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sz w:val="24"/>
                <w:szCs w:val="24"/>
              </w:rPr>
              <w:t>AAAG</w:t>
            </w:r>
          </w:p>
        </w:tc>
        <w:tc>
          <w:tcPr>
            <w:tcW w:w="887" w:type="dxa"/>
            <w:noWrap/>
          </w:tcPr>
          <w:p w14:paraId="463BEC94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887" w:type="dxa"/>
            <w:noWrap/>
          </w:tcPr>
          <w:p w14:paraId="03EFD5AB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96" w:type="dxa"/>
            <w:noWrap/>
          </w:tcPr>
          <w:p w14:paraId="22E4A3D1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35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4433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69887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79880</w:t>
            </w:r>
          </w:p>
        </w:tc>
      </w:tr>
      <w:tr w:rsidR="00744E7C" w:rsidRPr="00D213CF" w14:paraId="7439D896" w14:textId="77777777" w:rsidTr="00FB77E6">
        <w:trPr>
          <w:trHeight w:val="297"/>
        </w:trPr>
        <w:tc>
          <w:tcPr>
            <w:tcW w:w="2710" w:type="dxa"/>
            <w:noWrap/>
          </w:tcPr>
          <w:p w14:paraId="5245A67E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sz w:val="24"/>
                <w:szCs w:val="24"/>
              </w:rPr>
              <w:t>ACAG</w:t>
            </w:r>
          </w:p>
        </w:tc>
        <w:tc>
          <w:tcPr>
            <w:tcW w:w="887" w:type="dxa"/>
            <w:noWrap/>
          </w:tcPr>
          <w:p w14:paraId="55111D2B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87" w:type="dxa"/>
            <w:noWrap/>
          </w:tcPr>
          <w:p w14:paraId="0C98DBF5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5F3AF79B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088</w:t>
            </w:r>
          </w:p>
        </w:tc>
      </w:tr>
      <w:tr w:rsidR="00744E7C" w:rsidRPr="00D213CF" w14:paraId="7F299164" w14:textId="77777777" w:rsidTr="00FB77E6">
        <w:trPr>
          <w:trHeight w:val="297"/>
        </w:trPr>
        <w:tc>
          <w:tcPr>
            <w:tcW w:w="2710" w:type="dxa"/>
            <w:noWrap/>
          </w:tcPr>
          <w:p w14:paraId="6A36E62E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sz w:val="24"/>
                <w:szCs w:val="24"/>
              </w:rPr>
              <w:t>AAAT</w:t>
            </w:r>
          </w:p>
        </w:tc>
        <w:tc>
          <w:tcPr>
            <w:tcW w:w="887" w:type="dxa"/>
            <w:noWrap/>
          </w:tcPr>
          <w:p w14:paraId="57295DEF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87" w:type="dxa"/>
            <w:noWrap/>
          </w:tcPr>
          <w:p w14:paraId="690570E4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96" w:type="dxa"/>
            <w:noWrap/>
          </w:tcPr>
          <w:p w14:paraId="10C8B738" w14:textId="77777777" w:rsidR="00744E7C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111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67747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12167</w:t>
            </w:r>
          </w:p>
        </w:tc>
      </w:tr>
      <w:tr w:rsidR="003C3AE2" w:rsidRPr="00D213CF" w14:paraId="4D62DC4A" w14:textId="77777777" w:rsidTr="00FB77E6">
        <w:trPr>
          <w:trHeight w:val="297"/>
        </w:trPr>
        <w:tc>
          <w:tcPr>
            <w:tcW w:w="2710" w:type="dxa"/>
            <w:noWrap/>
          </w:tcPr>
          <w:p w14:paraId="78BBB66A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sz w:val="24"/>
                <w:szCs w:val="24"/>
              </w:rPr>
              <w:t>AATC</w:t>
            </w:r>
          </w:p>
        </w:tc>
        <w:tc>
          <w:tcPr>
            <w:tcW w:w="887" w:type="dxa"/>
            <w:noWrap/>
          </w:tcPr>
          <w:p w14:paraId="545201E8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887" w:type="dxa"/>
            <w:noWrap/>
          </w:tcPr>
          <w:p w14:paraId="692015CB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0EF0F7E6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837</w:t>
            </w:r>
          </w:p>
        </w:tc>
      </w:tr>
      <w:tr w:rsidR="003C3AE2" w:rsidRPr="00D213CF" w14:paraId="405AD093" w14:textId="77777777" w:rsidTr="00FB77E6">
        <w:trPr>
          <w:trHeight w:val="297"/>
        </w:trPr>
        <w:tc>
          <w:tcPr>
            <w:tcW w:w="2710" w:type="dxa"/>
            <w:noWrap/>
          </w:tcPr>
          <w:p w14:paraId="64A9E363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sz w:val="24"/>
                <w:szCs w:val="24"/>
              </w:rPr>
              <w:t>AAG</w:t>
            </w:r>
          </w:p>
        </w:tc>
        <w:tc>
          <w:tcPr>
            <w:tcW w:w="887" w:type="dxa"/>
            <w:noWrap/>
          </w:tcPr>
          <w:p w14:paraId="64854B5E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87" w:type="dxa"/>
            <w:noWrap/>
          </w:tcPr>
          <w:p w14:paraId="68A93F65" w14:textId="77777777" w:rsidR="003C3AE2" w:rsidRPr="002B78A8" w:rsidRDefault="00FC0EB2" w:rsidP="002B78A8">
            <w:pPr>
              <w:tabs>
                <w:tab w:val="left" w:pos="525"/>
                <w:tab w:val="right" w:pos="658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96" w:type="dxa"/>
            <w:noWrap/>
          </w:tcPr>
          <w:p w14:paraId="3FF1F543" w14:textId="77777777" w:rsidR="003C3AE2" w:rsidRPr="002B78A8" w:rsidRDefault="00FC0EB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122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24624</w:t>
            </w:r>
          </w:p>
        </w:tc>
      </w:tr>
      <w:tr w:rsidR="003C3AE2" w:rsidRPr="00D213CF" w14:paraId="3BC6DD1A" w14:textId="77777777" w:rsidTr="00FB77E6">
        <w:trPr>
          <w:trHeight w:val="297"/>
        </w:trPr>
        <w:tc>
          <w:tcPr>
            <w:tcW w:w="2710" w:type="dxa"/>
            <w:noWrap/>
          </w:tcPr>
          <w:p w14:paraId="77006AF2" w14:textId="77777777" w:rsidR="003C3AE2" w:rsidRPr="002B78A8" w:rsidRDefault="003C3AE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6613B40F" w14:textId="77777777" w:rsidR="003C3AE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87" w:type="dxa"/>
            <w:noWrap/>
          </w:tcPr>
          <w:p w14:paraId="1CEF7DE4" w14:textId="77777777" w:rsidR="003C3AE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2ABD5086" w14:textId="77777777" w:rsidR="003C3AE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589</w:t>
            </w:r>
          </w:p>
        </w:tc>
      </w:tr>
      <w:tr w:rsidR="003C3AE2" w:rsidRPr="00D213CF" w14:paraId="78BCB1DC" w14:textId="77777777" w:rsidTr="00FB77E6">
        <w:trPr>
          <w:trHeight w:val="297"/>
        </w:trPr>
        <w:tc>
          <w:tcPr>
            <w:tcW w:w="2710" w:type="dxa"/>
            <w:noWrap/>
          </w:tcPr>
          <w:p w14:paraId="571CFFAB" w14:textId="77777777" w:rsidR="003C3AE2" w:rsidRPr="002B78A8" w:rsidRDefault="003C3AE2" w:rsidP="002B78A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0E891911" w14:textId="77777777" w:rsidR="003C3AE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7" w:type="dxa"/>
            <w:noWrap/>
          </w:tcPr>
          <w:p w14:paraId="3C9361C4" w14:textId="77777777" w:rsidR="003C3AE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7D1A65B4" w14:textId="77777777" w:rsidR="003C3AE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018</w:t>
            </w:r>
          </w:p>
        </w:tc>
      </w:tr>
      <w:tr w:rsidR="00FC0EB2" w:rsidRPr="00D213CF" w14:paraId="1CF2779D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7A002E58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T</w:t>
            </w:r>
          </w:p>
        </w:tc>
        <w:tc>
          <w:tcPr>
            <w:tcW w:w="887" w:type="dxa"/>
            <w:noWrap/>
          </w:tcPr>
          <w:p w14:paraId="73FED5AF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7" w:type="dxa"/>
            <w:noWrap/>
          </w:tcPr>
          <w:p w14:paraId="12589430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96" w:type="dxa"/>
            <w:noWrap/>
          </w:tcPr>
          <w:p w14:paraId="6B39A16B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813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94045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07074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11868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16453</w:t>
            </w:r>
          </w:p>
        </w:tc>
      </w:tr>
      <w:tr w:rsidR="00FC0EB2" w:rsidRPr="00D213CF" w14:paraId="306B4664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1CE391B0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6158C3A2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7" w:type="dxa"/>
            <w:noWrap/>
          </w:tcPr>
          <w:p w14:paraId="25560E9F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96" w:type="dxa"/>
            <w:noWrap/>
          </w:tcPr>
          <w:p w14:paraId="717BAB65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677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37706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149938</w:t>
            </w:r>
          </w:p>
        </w:tc>
      </w:tr>
      <w:tr w:rsidR="00FC0EB2" w:rsidRPr="00D213CF" w14:paraId="624AA7C3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1E78382E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05100BFD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87" w:type="dxa"/>
            <w:noWrap/>
          </w:tcPr>
          <w:p w14:paraId="53A8A321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396" w:type="dxa"/>
            <w:noWrap/>
          </w:tcPr>
          <w:p w14:paraId="07870800" w14:textId="77777777" w:rsidR="00FC0EB2" w:rsidRPr="002B78A8" w:rsidRDefault="00ED4C18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26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984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706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159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922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896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641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607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428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120788, 120951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277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139145, 142111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3856</w:t>
            </w:r>
          </w:p>
        </w:tc>
      </w:tr>
      <w:tr w:rsidR="00FC0EB2" w:rsidRPr="00D213CF" w14:paraId="2F0A599C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6512D3C8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C</w:t>
            </w:r>
          </w:p>
        </w:tc>
        <w:tc>
          <w:tcPr>
            <w:tcW w:w="887" w:type="dxa"/>
            <w:noWrap/>
          </w:tcPr>
          <w:p w14:paraId="1E5387BC" w14:textId="77777777" w:rsidR="00FC0EB2" w:rsidRPr="002B78A8" w:rsidRDefault="00F2354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7" w:type="dxa"/>
            <w:noWrap/>
          </w:tcPr>
          <w:p w14:paraId="058AF63E" w14:textId="77777777" w:rsidR="00FC0EB2" w:rsidRPr="002B78A8" w:rsidRDefault="00F2354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96" w:type="dxa"/>
            <w:noWrap/>
          </w:tcPr>
          <w:p w14:paraId="3F154BD1" w14:textId="77777777" w:rsidR="00FC0EB2" w:rsidRPr="002B78A8" w:rsidRDefault="00F23542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692 53503</w:t>
            </w:r>
          </w:p>
        </w:tc>
      </w:tr>
      <w:tr w:rsidR="00FC0EB2" w:rsidRPr="00D213CF" w14:paraId="2226E2E3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3B1C707E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C</w:t>
            </w:r>
          </w:p>
        </w:tc>
        <w:tc>
          <w:tcPr>
            <w:tcW w:w="887" w:type="dxa"/>
            <w:noWrap/>
          </w:tcPr>
          <w:p w14:paraId="4D145BCD" w14:textId="77777777" w:rsidR="00FC0EB2" w:rsidRPr="002B78A8" w:rsidRDefault="00F23542" w:rsidP="002B78A8">
            <w:pPr>
              <w:tabs>
                <w:tab w:val="left" w:pos="60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887" w:type="dxa"/>
            <w:noWrap/>
          </w:tcPr>
          <w:p w14:paraId="2112B2FF" w14:textId="77777777" w:rsidR="00FC0EB2" w:rsidRPr="002B78A8" w:rsidRDefault="00554F8A" w:rsidP="002B78A8">
            <w:pPr>
              <w:tabs>
                <w:tab w:val="left" w:pos="27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96" w:type="dxa"/>
            <w:noWrap/>
          </w:tcPr>
          <w:p w14:paraId="6569AD36" w14:textId="77777777" w:rsidR="00FC0EB2" w:rsidRPr="002B78A8" w:rsidRDefault="00554F8A" w:rsidP="002B78A8">
            <w:pPr>
              <w:tabs>
                <w:tab w:val="left" w:pos="105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818</w:t>
            </w:r>
          </w:p>
        </w:tc>
      </w:tr>
      <w:tr w:rsidR="00FC0EB2" w:rsidRPr="00D213CF" w14:paraId="7AB282D1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48DAD204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0DB7BC19" w14:textId="77777777" w:rsidR="00FC0EB2" w:rsidRPr="002B78A8" w:rsidRDefault="00554F8A" w:rsidP="002B78A8">
            <w:pPr>
              <w:tabs>
                <w:tab w:val="left" w:pos="60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87" w:type="dxa"/>
            <w:noWrap/>
          </w:tcPr>
          <w:p w14:paraId="5CB7B9FC" w14:textId="77777777" w:rsidR="00FC0EB2" w:rsidRPr="002B78A8" w:rsidRDefault="00554F8A" w:rsidP="002B78A8">
            <w:pPr>
              <w:tabs>
                <w:tab w:val="left" w:pos="27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96" w:type="dxa"/>
            <w:noWrap/>
          </w:tcPr>
          <w:p w14:paraId="0F66ED83" w14:textId="77777777" w:rsidR="00FC0EB2" w:rsidRPr="002B78A8" w:rsidRDefault="00554F8A" w:rsidP="002B78A8">
            <w:pPr>
              <w:tabs>
                <w:tab w:val="left" w:pos="105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35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21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733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954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737</w:t>
            </w:r>
            <w:r w:rsidR="00FB77E6"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015</w:t>
            </w:r>
          </w:p>
        </w:tc>
      </w:tr>
      <w:tr w:rsidR="00FC0EB2" w:rsidRPr="00D213CF" w14:paraId="77E10C07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2D519007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</w:t>
            </w:r>
          </w:p>
        </w:tc>
        <w:tc>
          <w:tcPr>
            <w:tcW w:w="887" w:type="dxa"/>
            <w:noWrap/>
          </w:tcPr>
          <w:p w14:paraId="2D0F1903" w14:textId="77777777" w:rsidR="00FC0EB2" w:rsidRPr="002B78A8" w:rsidRDefault="004A633B" w:rsidP="002B78A8">
            <w:pPr>
              <w:tabs>
                <w:tab w:val="left" w:pos="60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87" w:type="dxa"/>
            <w:noWrap/>
          </w:tcPr>
          <w:p w14:paraId="373F51F8" w14:textId="77777777" w:rsidR="00FC0EB2" w:rsidRPr="002B78A8" w:rsidRDefault="004A633B" w:rsidP="002B78A8">
            <w:pPr>
              <w:tabs>
                <w:tab w:val="left" w:pos="27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96" w:type="dxa"/>
            <w:noWrap/>
          </w:tcPr>
          <w:p w14:paraId="133874AF" w14:textId="77777777" w:rsidR="00FC0EB2" w:rsidRPr="002B78A8" w:rsidRDefault="004A633B" w:rsidP="002B78A8">
            <w:pPr>
              <w:tabs>
                <w:tab w:val="left" w:pos="1050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590, 55229, 81176, 101732, 117651, 130020</w:t>
            </w:r>
          </w:p>
        </w:tc>
      </w:tr>
      <w:tr w:rsidR="00FC0EB2" w:rsidRPr="00D213CF" w14:paraId="159D1784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0F975A10" w14:textId="77777777" w:rsidR="00FC0EB2" w:rsidRPr="002B78A8" w:rsidRDefault="00FC0EB2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G</w:t>
            </w:r>
          </w:p>
        </w:tc>
        <w:tc>
          <w:tcPr>
            <w:tcW w:w="887" w:type="dxa"/>
            <w:noWrap/>
          </w:tcPr>
          <w:p w14:paraId="3C66D27B" w14:textId="77777777" w:rsidR="00FC0EB2" w:rsidRPr="002B78A8" w:rsidRDefault="004A633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87" w:type="dxa"/>
            <w:noWrap/>
          </w:tcPr>
          <w:p w14:paraId="4FA59B24" w14:textId="77777777" w:rsidR="00FC0EB2" w:rsidRPr="002B78A8" w:rsidRDefault="004A633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96" w:type="dxa"/>
            <w:noWrap/>
          </w:tcPr>
          <w:p w14:paraId="1F3D817B" w14:textId="77777777" w:rsidR="00FC0EB2" w:rsidRPr="002B78A8" w:rsidRDefault="004A633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442, 64099</w:t>
            </w:r>
          </w:p>
        </w:tc>
      </w:tr>
      <w:tr w:rsidR="0082662C" w:rsidRPr="00D213CF" w14:paraId="551E3572" w14:textId="77777777" w:rsidTr="00FB77E6">
        <w:trPr>
          <w:trHeight w:val="297"/>
        </w:trPr>
        <w:tc>
          <w:tcPr>
            <w:tcW w:w="2710" w:type="dxa"/>
            <w:noWrap/>
            <w:vAlign w:val="bottom"/>
          </w:tcPr>
          <w:p w14:paraId="469BCF89" w14:textId="77777777" w:rsidR="004A633B" w:rsidRPr="002B78A8" w:rsidRDefault="004A633B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GATG</w:t>
            </w:r>
          </w:p>
          <w:p w14:paraId="62759787" w14:textId="77777777" w:rsidR="0082662C" w:rsidRPr="002B78A8" w:rsidRDefault="0082662C" w:rsidP="002B78A8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noWrap/>
          </w:tcPr>
          <w:p w14:paraId="5443114D" w14:textId="77777777" w:rsidR="0082662C" w:rsidRPr="002B78A8" w:rsidRDefault="00EA7AA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887" w:type="dxa"/>
            <w:noWrap/>
          </w:tcPr>
          <w:p w14:paraId="2BFB8918" w14:textId="77777777" w:rsidR="0082662C" w:rsidRPr="002B78A8" w:rsidRDefault="00EA7AA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96" w:type="dxa"/>
            <w:noWrap/>
          </w:tcPr>
          <w:p w14:paraId="6BC73A8D" w14:textId="77777777" w:rsidR="0082662C" w:rsidRPr="002B78A8" w:rsidRDefault="00EA7AAB" w:rsidP="002B78A8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B78A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158, 124579</w:t>
            </w:r>
          </w:p>
        </w:tc>
      </w:tr>
    </w:tbl>
    <w:p w14:paraId="02F54AEE" w14:textId="77777777" w:rsidR="00386919" w:rsidRDefault="00386919"/>
    <w:sectPr w:rsidR="00386919" w:rsidSect="00D213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A1MTUyNLS0MDFQ0lEKTi0uzszPAykwrAUAVYf0EiwAAAA="/>
  </w:docVars>
  <w:rsids>
    <w:rsidRoot w:val="00D213CF"/>
    <w:rsid w:val="00002536"/>
    <w:rsid w:val="00011B91"/>
    <w:rsid w:val="00064651"/>
    <w:rsid w:val="00071793"/>
    <w:rsid w:val="00082C36"/>
    <w:rsid w:val="000C57FA"/>
    <w:rsid w:val="000C7EB9"/>
    <w:rsid w:val="00101FA6"/>
    <w:rsid w:val="00130656"/>
    <w:rsid w:val="00137F3D"/>
    <w:rsid w:val="0014047C"/>
    <w:rsid w:val="001651B9"/>
    <w:rsid w:val="001713AD"/>
    <w:rsid w:val="001949FE"/>
    <w:rsid w:val="001A193B"/>
    <w:rsid w:val="001C5BBD"/>
    <w:rsid w:val="001C6A86"/>
    <w:rsid w:val="001D4622"/>
    <w:rsid w:val="001D5DAC"/>
    <w:rsid w:val="001D6E30"/>
    <w:rsid w:val="001F7BF3"/>
    <w:rsid w:val="00201E0C"/>
    <w:rsid w:val="00211C4F"/>
    <w:rsid w:val="002348FD"/>
    <w:rsid w:val="0027447B"/>
    <w:rsid w:val="002B78A8"/>
    <w:rsid w:val="002D54ED"/>
    <w:rsid w:val="00342D5E"/>
    <w:rsid w:val="00376075"/>
    <w:rsid w:val="00386919"/>
    <w:rsid w:val="00387CBA"/>
    <w:rsid w:val="003A1E56"/>
    <w:rsid w:val="003A4785"/>
    <w:rsid w:val="003C3AE2"/>
    <w:rsid w:val="003F7810"/>
    <w:rsid w:val="00415EBD"/>
    <w:rsid w:val="00441A17"/>
    <w:rsid w:val="00454A7B"/>
    <w:rsid w:val="004A633B"/>
    <w:rsid w:val="004D379B"/>
    <w:rsid w:val="004D75F6"/>
    <w:rsid w:val="004F5240"/>
    <w:rsid w:val="0054017B"/>
    <w:rsid w:val="00554F8A"/>
    <w:rsid w:val="00571875"/>
    <w:rsid w:val="005950CE"/>
    <w:rsid w:val="00596883"/>
    <w:rsid w:val="005A0F9E"/>
    <w:rsid w:val="005B5DA7"/>
    <w:rsid w:val="005B5E7F"/>
    <w:rsid w:val="005D1347"/>
    <w:rsid w:val="00633FA0"/>
    <w:rsid w:val="006613E3"/>
    <w:rsid w:val="006628B0"/>
    <w:rsid w:val="00672416"/>
    <w:rsid w:val="006F2695"/>
    <w:rsid w:val="006F2FC9"/>
    <w:rsid w:val="00703294"/>
    <w:rsid w:val="00744E7C"/>
    <w:rsid w:val="007545B3"/>
    <w:rsid w:val="007C4158"/>
    <w:rsid w:val="007E03B2"/>
    <w:rsid w:val="007E338D"/>
    <w:rsid w:val="0082662C"/>
    <w:rsid w:val="008412BE"/>
    <w:rsid w:val="00894F48"/>
    <w:rsid w:val="008B4DE4"/>
    <w:rsid w:val="00916841"/>
    <w:rsid w:val="009315CA"/>
    <w:rsid w:val="00941334"/>
    <w:rsid w:val="00984CE1"/>
    <w:rsid w:val="00991015"/>
    <w:rsid w:val="009B67ED"/>
    <w:rsid w:val="009E4F64"/>
    <w:rsid w:val="009F1463"/>
    <w:rsid w:val="00A82B64"/>
    <w:rsid w:val="00B1355D"/>
    <w:rsid w:val="00B2786E"/>
    <w:rsid w:val="00B91BEB"/>
    <w:rsid w:val="00BC38C3"/>
    <w:rsid w:val="00BC514C"/>
    <w:rsid w:val="00BF2987"/>
    <w:rsid w:val="00BF77B4"/>
    <w:rsid w:val="00C16287"/>
    <w:rsid w:val="00C17B95"/>
    <w:rsid w:val="00C251C9"/>
    <w:rsid w:val="00C42193"/>
    <w:rsid w:val="00C707A2"/>
    <w:rsid w:val="00CA4F89"/>
    <w:rsid w:val="00CB3F2D"/>
    <w:rsid w:val="00CC502E"/>
    <w:rsid w:val="00D213CF"/>
    <w:rsid w:val="00D330F1"/>
    <w:rsid w:val="00D636C1"/>
    <w:rsid w:val="00DA5D44"/>
    <w:rsid w:val="00DC2A41"/>
    <w:rsid w:val="00E12E59"/>
    <w:rsid w:val="00EA3FC3"/>
    <w:rsid w:val="00EA7AAB"/>
    <w:rsid w:val="00EB551F"/>
    <w:rsid w:val="00ED4C18"/>
    <w:rsid w:val="00EF6944"/>
    <w:rsid w:val="00F23542"/>
    <w:rsid w:val="00F96078"/>
    <w:rsid w:val="00FA4575"/>
    <w:rsid w:val="00FB77E6"/>
    <w:rsid w:val="00FC0EB2"/>
    <w:rsid w:val="00FE4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1ADFD"/>
  <w15:docId w15:val="{80348B19-7240-45BD-90D2-42AECB6BA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1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3</TotalTime>
  <Pages>2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AJJAD</cp:lastModifiedBy>
  <cp:revision>10</cp:revision>
  <dcterms:created xsi:type="dcterms:W3CDTF">2018-08-09T16:06:00Z</dcterms:created>
  <dcterms:modified xsi:type="dcterms:W3CDTF">2018-11-13T21:07:00Z</dcterms:modified>
</cp:coreProperties>
</file>